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w:t>
      </w:r>
      <w:r>
        <w:t xml:space="preserve"> </w:t>
      </w:r>
      <w:r>
        <w:t xml:space="preserve">Demo</w:t>
      </w:r>
      <w:r>
        <w:t xml:space="preserve"> </w:t>
      </w:r>
      <w:r>
        <w:t xml:space="preserve">กสทช.</w:t>
      </w:r>
      <w:r>
        <w:t xml:space="preserve"> </w:t>
      </w:r>
      <w:r>
        <w:t xml:space="preserve">071067</w:t>
      </w:r>
    </w:p>
    <w:p>
      <w:pPr>
        <w:pStyle w:val="Date"/>
      </w:pPr>
      <w:r>
        <w:t xml:space="preserve">วันจันทร์ที่</w:t>
      </w:r>
      <w:r>
        <w:t xml:space="preserve"> </w:t>
      </w:r>
      <w:r>
        <w:t xml:space="preserve">7</w:t>
      </w:r>
      <w:r>
        <w:t xml:space="preserve"> </w:t>
      </w:r>
      <w:r>
        <w:t xml:space="preserve">ตุล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นการเลือกตั้งนาย อบต. ยโสธร ในครั้งนี้ประชาชนมาใช้สิทธิน้อย แม้ว่าก่อนหน้านี้ได้ประชาสัมพันธ์ให้กันอย่างต่อเนื่อง สาเหตุส่วนหนึ่งอาจจะเป็นผู้หาเสียงค่ะ การเลือกตั้งครั้งนี้มีประชาชนมีสิทธิ์กว่า 4 แสนคนนะคะ แต่ว่ามีคนมาใช้สิทธิ แล้วพบว่ามีบัตรที่ประชาชนไม่ประสงค์ลงคะแนนเกือบ 20,000 ใบด้วยกันค่ะ ก็มีการ… แล้วก็ช่วยเหลือเยียวยาสิ่งที่เกิดขึ้นกับไฟไหม้รสบัสกับทัศนศึกษาของนักเรียนค่ะ เพื่อจะตรวจสอบความปลอดภัยของรถที่เป็นไปในการการตรวจนั้น ไม่เป็นไปตามข้อเท็จจริงได้ ค่ะ โดยยัตินะคะ เมื่อสัปดาห์ที่ผ่านมาสภาผู้แทนราษฎรได้หยิบยกมาหารือแล้วนะคะ ก็เป็นอีกครั้งหนึ่ง ที่วุฒิสภาห่วงใยอีกครั้งหนึ่ง จึงสัญญาณไปยังรัฐบาลให้นี้ค่ะ ที่ประชุมวุฒิสภานะคะ หรือว่า สว. ร่วมการแต่งกายชุดดำไว้ทุกข์และยืนไว้อาลับให้กับรถทัศนศึกษาของโรงเรียนวัดเขาพระยาสังฆาราม จังหวัดอุทัยธานี และแสดงความเสียใจอย่างสุดซึ่ง ต่อครอบครัวผู้เสียชีวิตค่ะ และความห่วงใยต่อเหตุการณ์ที่เกิดขึ้น นายวุฒิชาติ กัลยาณิมิตร นายกวุมิสภา การคมนาคมของวุฒิสภา ก็เสนอญัตติให้วุฒิสภา ขอเสนอพิจารณาวิชาการป้องกันและช่วยเหลือเยียวยาความเสียหายที่เกิดขึ้นจากกรณีดังกล่าว ให้รัฐบาลเพื่อเสนอไปยังรัฐบาลเพื่อดำเนินค่ะ เพื่อเน้นย้ำมาตรฐานความปลอดภัย เสนอแนะให้ตรวจสอบสภาพรถทุก 3 เดือน พบผู้ประกอบการลักลอบเปลี่ยนแปลง ซึ่งจะต้องจริงจังถึงการตรวจ ไม่ใช่การตรวจทิพย์หรือการตรวจไม่จริงจัง ปล่อยปะละเลย หละหลวม ซึ่งหากข้อเท็จจริงตามกฎหมายค่ะ // อันนี้นะครับ เราก็คงต้องมาเน้นย้ำและต้องดำเนินการอย่างจริง ๆ จัง ๆ นะครับ ไม่ใช่ว่าเป็นการตรวจทิพย์ ต้องบอกเลยว่าต้องดำเนินการตามกฎหมายนะครับ ที่รับผิดชอบผู้เสียหายนะครับ</w:t>
      </w:r>
    </w:p>
    <w:p>
      <w:pPr>
        <w:pStyle w:val="BodyText"/>
      </w:pPr>
      <w:r>
        <w:t xml:space="preserve">(คุณจีรชาตา) ในช่วงบ่ายค่ะ คณะกรรมาธิการที่มีนาย กัลยาณิมิตร เป็นประธานนั้น ก็ได้หยิบเรื่องมาหารือค่ะ ได้เชิญตัวแทนที่เกี่ยวข้องกระทรวงคมนาคม กระทรวงการขนส่งทางบกทั่วไทย ตัวแทนความปลอดภัยทางถนน และผู้แทนกระทรวงศึกษาธิการค่ะ ซึ่งมีหลายประเด็นนะคะ ที่จะซักถามกรมการขนส่ง โดยเฉพาะเรื่องมาตราการของการตรวจรถและยังปฏิบัติตามาตรฐานดังกล่าวนั้น ของผู้ประกอบการค่ะ ซึ่งเป็นเรื่องสำคัญและเป็นจิตสำนึก ทั้งนี้นะคะ หากนายวัน..เป็นลูกหลานของประกอบนั้นนั่งอยู่บนรถ หรือว่าเป็นญาติพี่น้องจะรู้สึกอย่างไร ก็จะเสนอแนะให้ขึ้นบัญชีผู้ประกอบถึงการให้บริการนักศึกษาหรือว่าผู้สูงอายุด้วยค่ะ ซึ่งขณะนี้ค่ะ การประชุมของวุฒิสภาก็อยู่ระหว่างการเข้ายัติเรื่องของการหารือนะคะ และข้อเสนอแนะนะคะ ที่ส่งไปยังรัฐบาลเพื่อหาทางออก เกี่ยวกับปัญหาดังกล่าวนี้ด้วยค่ะ</w:t>
      </w:r>
    </w:p>
    <w:p>
      <w:pPr>
        <w:pStyle w:val="BodyText"/>
      </w:pPr>
      <w:r>
        <w:t xml:space="preserve">(คุณพรวดี) ขอบคุณ</w:t>
      </w:r>
    </w:p>
    <w:p>
      <w:pPr>
        <w:pStyle w:val="BodyText"/>
      </w:pPr>
      <w:r>
        <w:t xml:space="preserve">(คุณจีรชาตา) คุณผู้ชมเรามีนายกรัฐมนตรีที่มีนามสกุลชินวัตรมาเป็นคนที่ 3 แล้วนะคะ แต่คน ๆ นี้ถูกข้อครหาว่ามันเป็นมรดกทางการเมืองจากพ่อถึงลูกหรือไม่ จนถึงวันนี้ยังไม่มีคำปฏิเสธค่ะ พรรคเพื่อไทยภายใต้แกนนำของนางสาวแพรทองธาร ในการสานต่อรัฐบาลพรรคไทยรักไทย ที่นำโดยนโยบายของนายทักษิณ ชินวัตร นะคะ ที่เป็นหนึ่งในผู้ที่ร่วมก่อตั้งพรรคไทยรักไทย ก็ยอมรับว่าเท้าติดดินเป็นหลักคิดในการวางนโยบาย เป็นหลักปฏิบัติในการขับเคลื่อนรัฐบาลแต่ละชุด แต่ละสมัย ทำให้พรรคเพื่อไทยก้าวมาถึงวันนี้ได้ ติดตามกับรายงานมรดกชินวัตร กับการเมืองชินวัตร ตอนแรก กับคุณภูมิธรรม // ตอนนั้นคุณทักษินก็มีการทำงานแล้วเขาก็อยากทำพรรคการเมือง ซึ่งก็ตรงกับความเห็นพวกเราหลายคน ที่เราเป็นคน 14 ตุลาคมนี่ คนที่ผ่านประชาธิปไตยมาแล้ว เราอยากเห็นพิทักษ์ไทยให้ดีมากขึ้น อยากจะเปลี่ยนแปลงแล้วเราก็เข้าใจว่าการที่จะทำงานตรงนี้ได้ดีนี่ ก็ต้องไปทำพรรคการเมือง แต่ว่าการที่ไปทำพรรคการเมืองนี่ เราต้องยอมรับความเป็นจริงว่าเราต้องมีสตางค์ ไม่มีสตางค์มันทำยาก</w:t>
      </w:r>
    </w:p>
    <w:p>
      <w:pPr>
        <w:pStyle w:val="BodyText"/>
      </w:pPr>
      <w:r>
        <w:t xml:space="preserve">(ผู้สื่อข่าว) ผู้ร่วมก่อตั้งพรคคไทยรักไทยเปิดเผยว่า ก่อนเปิดใช้เวลานานกว่า 3 ปี… ที่ที่ 2 สอบถามประชาชนถึงความต้องการและความเดือดร้อน ความรู้ และความคิดใหม่ ๆ ก่อนจะนำมากลั่นกรองและตั้งพรรคการเมือง แม้กระทั่งชื่อไทยรักไทยก็มีจากความเห็นของประชาชน ก่อนก้าวลงสนามเลือกตั้งพร้อมนโยบายหาเสียง 14 กรกฎาคม 2541 เปิดตัวพรรคไทยรักไทย โดยมีผู้ร่วมก่อตั้งพรรค 25… คิดใหม่ทำใหม่ เพราะหากคิดแบบเดิม ทำแบบเดิม คนในพรรคเชื่อว่าทำไม่รอด ประเทศก็ไปไม่รอดเช่นกัน ตอนนี้ก็ไม่คิดว่าจะมาได้ไกลขนาดนี้ ซึ่งจุดแข็งที่มั่นใจ คือ พรรคไทยรักไทยจากประชาชน จึงมีประชาชนสนับสนุนเป็นจำนวนมาก ผู้ร่วมก่อตั้งพรรคมั่นใจว่าพรรคไทยรักไทยมาพร้อมความเชื่อมั่นในตัวนายทักษิณ ชินวัตร ที่ทุกคนรู้จักและไว้วางใจ ผ่านการสื่อสารแรกทางการเมือง ด้วยสโลแกน ตาดูดาวเท้าติดดิน ตัวตนบวกกับเปิดนโยบายที่ตรงใจประชาชน</w:t>
      </w:r>
    </w:p>
    <w:p>
      <w:pPr>
        <w:pStyle w:val="BodyText"/>
      </w:pPr>
      <w:r>
        <w:t xml:space="preserve">(คุณภูมิธรรม) ส่วนหนึ่งในการแคมเปญ เมื่อเราจะมีผู้นำคนใหม่ ก็ต้องมีกระบวนการให้เขารู้จักคนใหม่ คุณทักษิณ เราเริ่มต้นจากการเขียนบทชีวประวัติ ของคุณทักษิณ เรื่องตาดูดาว… 40 กว่า เป็นคนมีวิสัยทัศน์ แล้วก็มีกฎ มีความตั้งใจ ประสบความสำเร็จในชีวิตมาแล้วนี่ คืออะไร เขาก็เลยทำตามดูดาวเท้าติดดินขึ้นมา</w:t>
      </w:r>
    </w:p>
    <w:p>
      <w:pPr>
        <w:pStyle w:val="BodyText"/>
      </w:pPr>
      <w:r>
        <w:t xml:space="preserve">(ผู้สื่อข่าว) และนโยบาย ที่ไทยรักไทยใช้ในสมัยนั้น สมัยนั้นที่โครงการ 30 บาทรักษาทุกโรค 1 ตำบล 1 ผลิตภัณฑ์ ชำระหนี้ เกษตรกร จัดตั้งกองทุนหมู่บ้าน 1,000,000 บาท เร่งจัดตั้ง… การ ส่งเสริมให้ หลังพรรคไทยรักไทยโดนสั่งยุบหลังจากนี้ว่าการเลือกตั้ง… พรรค… เงื่อนไขสำคัญ นอกเหนือจากหลักการบริการในยุคที่เปลี่ยนแปลงไปที่ไม่ใช่ความท้าทายของพรรคเท่านั้น แต่ยังเป็นเรื่องของตัวบุคคล เป็นมรดกทางการเมือง ชินวัตร คุณแพรทองธาร บริหารราชการประเทศได้เพียงเดือนเศษนะคะ มีการเคลื่อนไหวทั้งทางการเมือง ทั้งในสภาและนอกสภา แต่นักการเมืองการปกครองก็เชื่อว่ารัฐบาลเพื่อไทย 2 ภายใต้ของนางสาวแพรทองธาร ชินวัตร จะสามารถบริหารราชการได้ครบเทอมนะคะ</w:t>
      </w:r>
    </w:p>
    <w:p>
      <w:pPr>
        <w:pStyle w:val="BodyText"/>
      </w:pPr>
      <w:r>
        <w:t xml:space="preserve">(คุณจีรชาตา) นักวิชาการ นักเคลื่อนไวทางการเมืองเอง ก็เชื่อว่าหากจะมีการหรือว่าเหตุที่จะเขย่าเก้าอี้นายกรัฐมนตรีนั้น ที่คาดการณ์ว่าจะเกิดจากสนิมเนื้อในนะคะ ไม่ได้เกิดจากความเคลื่อนไหวของกลุ่มต่าง ๆ ว่าแต่สนิมเนื้อในหมายถึงอะไร ติดตามจากคุณเสาวลักษณ์ ในการบ้านการเมืองค่ะ</w:t>
      </w:r>
    </w:p>
    <w:p>
      <w:pPr>
        <w:pStyle w:val="BodyText"/>
      </w:pPr>
      <w:r>
        <w:t xml:space="preserve">[เสียงดนตรี]</w:t>
      </w:r>
    </w:p>
    <w:p>
      <w:pPr>
        <w:pStyle w:val="BodyText"/>
      </w:pPr>
      <w:r>
        <w:t xml:space="preserve">(คุณเสาวลักษณ์) สนิมเนื้อในไม่เป็นพรรคร่วมรัฐบาลที่สถานการณ์ตอนนี้บ่งชี้ไปที่พรรคภูมิใจไทย ก็ย่อมหมายถึงผลพวงของนายทักษิณ ชินวัตร ที่จะส่งผลสั่นคลอน เพื่อไทย 2 หรือไม่ก็เขย่าเก้าอี้นายกรัฐมนตรแพรทองธาร ชินวัตร นั่นแหละค่ะ ส่วนการเคลื่อนไหวทางการเมือง จะด้วยแผนปฏิบัติการของพรรคฝ่ายค้าน ทางการเมืองของกลุ่มต่าง ๆ ยังทำอะไรรัฐบาลหรือนายกรัฐมนตรีไม่ได้ค่ะ เพราะเวลานี้ แค่เดือนเศษ แม้จะมีเสียงติติงออกมาบ้าง แต่ก็มีเสียงชื่นชมประคับประคองอยู่ด้วย วาระของรัฐบาลเพื่อไทย 2 และนายกรัฐมนตรีแพทองธาร ชินวัตร ยังเดินหน้าไปได้ด้วยดี เอาว่าอย่างอารมณ์ของนายกรัฐมนตรี พร้อมกับการตัดสินใจไปในที่เกิดเหตุรถทัศนศึกษาไฟไหม้ทันทีทันใด ปฏิกิริยาที่ซื้อใจประชาชนได้มากทีเดียวค่ะ แต่อาจจะสวนทางกันอยู่บ้าง กับเมื่อลงพื้นที่ไปสถานการน้ำ ที่จังหวัดเชียงใหม่ เชียงราย รอบแรก เพราะมีภาพบางช่วงบางตอนถูกนำเสนอคล้ายว่าแค่ลงไปให้กำลังใจ ไม่ใส่ใจกับสถานการณ์ที่เกิดขึ้น ด้วยท่าทีที่ยิ้มทักทายประชาชน และสวมกอด ความจริงจังกับการแก้ปัญหา ส่วนเงินช่วยเหลือและเยียวยายังต้องรอตามกลไกกฎหมาย ยิ่งเมื่อถูกเทียบกับโครงการแจกเงินหมื่นยิ่งเห็นความต่างค่ะ ส่วนที่โชว์วิสัยทัศน์ครั้งแรกที่เมืองโดฮา รัฐกาตา ความร่วมมือเอเชียที่กรุงโดฮา ที่กรุงกาตาร์ มีคนวิพากษ์วิจารณ์แล้วค่ะ อ่านโพยที่ได้มีคนเตรียมไว้ให้ ไม่ต่างอะไรจากการแถลงนโยบายของรัฐบาลต่อรัฐสภา ที่เป็นไปตามแถลงการณ์ของพรรคร่วมรัฐบาล ไม่ได้แสดงถึงศักยภาพความรู้ความสามารถจากการเป็นผู้นำประเทศจากเนื้อแท้ในตัว ซึ่งทั้งหมดเป็นเสียงสะท้อนที่ต้องรับฟังแล้วล่ะค่ะ และตลอดเดือนเศษก็มีข้อชี้แจงจากนักวิชาการด้านการเมืองการปกครอง ชี้ว่านายกฯ แพทองธาร ชินวัตร ไม่ต่างอะไรกับอดีตนายกเศรษฐา ทวีสิน นอกเหนือจากคุณสมบัติ เรื่องของบารมีทางการเมือง ซึ่งบุคคลทั้ง 2 คนนี้ยังไม่มี และยังต้องใช้เวลาเช่นเดียวกันค่ะ // เหมือนคุณเศรษฐาเป็นนายกฯ นั่นแหละ ไม่มีความสามารถในการที่จะขับเคลื่อน ผู้ที่อยู่ใต้บังคับบัญชานี่ ที่จะให้กระทำหรือว่าปฏิบัติในทิศทางที่ตนเองต้องการนะ คุณแพทองธารก็ยังไม่มี ส่วนอนาคตก็ไม่รู้ว่าจะมีหรือเปล่า เพราะอันนี้ต้องการสะสมบารมีขึ้นมา ส่วนอีกอันหนึ่ง ลักษณะที่สะท้อนความเป็นภาวะผู้นำ คือ ความเห็นอกเห็นใจผู้อื่นนะ อันนี้ก็เริ่ม เธอก็เริ่มพัฒนา เริ่มปรากฏนะ ก็แตกต่างในช่วงก่อนพอสมควร เพราะช่วงก่อนดูเธอก็อาจจะความรู้สึกเห็นอกเห็นใจอาจจะไม่แสดงให้เห็นอย่างชัดเจน แล้วก็ชอบพูดในลักษณะที่แข็งกร้าว แล้วก็ตำหนิคนอื่นนะครับ แต่ว่าปัจจุบันก็มีการแสดงท่าทีในเรื่องนี้ขึ้นมา ส่วนอีกเรื่องหนึ่ง คือ คนเป็นผู้นำนี่ มันจะต้องทำให้คนอื่นนี่ พัฒนาสติปัญญาได้ด้วยนะ ซึ่งอันนี้นี่ เป็นเรื่องที่ยากของคุณแพทองธาร เพราะว่าตัวเองก็ยังมีปมในเรื่องนี้อยู่ แต่ด้วยข้อสังเกตที่ว่านี่ ต้องบอกว่ามีอีกข้อสังเกตหนึ่งค่ะ ก็เพราะอีกเดือนเศษนี่แหละค่ะ ทางการโทง โพแรกของเมือง ที่นายกฯ แพทองธาร ชินวัตร ทำหน้าที่อยู่เรตติงสูงขึ้นค่ะ มาเป็นอันดับ 1 มาแท้คุณพิธาได้แล้ว และคนที่ต่อท้าย คือ นายอนุทิน ชาญวีรกูล คนที่รั้งท้ายต้องบอกว่าเป็นนายณัฐพงศ์ เรื่องปัญยาวีรกูลต่างก็ฟันธงค่ะ ว่านายกฯ ฝ่ายช่วงทดลองงานมาได้อย่างฉลุย แต่จากนี้ ต่อมาร่วมรัฐบาล ทั้งการเคลื่อนไหวนอกสภาต้องเฝ้าระวังด้วยค่ะ ด้วยเชื่อกันว่าต้นปีหน้าค่ะ ปัจจัยเสี่ยงทั้งหลาย 1. นั่นก็คือผลพวงจากคำร้อง ที่พ่วงมาที่ถูกเรียกว่านิติสงคราม น่าจะเริ่มส่อเค้าเห็นแนวทางออกมาแล้วล่ะค่ะ อีกหนึ่งคือผลพวงของนายทักษิณ ชินตรวัตร และเรื่องในอดีตมาด้วย แต่ทั้ง 2 ข้ออาจจะไม่หนักหน่วงเท่าปมเขย่าเสถียรภาพสยาม เสถียรภาพ รัฐบาล ซึ่งมาจากสนิมเนื้อใน หมายถึง พรรคร่วมรัฐบาลนั่นแหละค่ะ นักวิชาการการเมืองการปกครองชี้ว่าพรรคร่วมรัฐบาล อาจจะหมายถึงภูมิใจไทย แนะให้ถอดบทเรียนจากนโยบายแลกนโยบาย กาสิโนแลกกาสิโน กัญชาและคาสิโนหรือการเปลี่ยนปี 2560 เพราะนั่นคือบทสะท้อนที่นำไปสู่เหตุความรุนแรงได้ // ทุกพรรคอยากจะอยู่ทุกวาระ เพราะถ้าสามารถทำได้ ถ้าตั้งคำถามแบบนี้นี่ เขามีแนวโน้มที่จะประนีประนอมกัน ถ้าหากว่าเรื่องที่ประณีประนอม อาจจะทำมให้ตัวเองไม่เสียประโยชน์มาก ไม่สร้างความเสียหายมาก เขาก็จะประนีประนอมกัน แล้วก็เขากอดคอกันไปให้ครบวาระ แต่ว่าต่อไป มันในบางจังหวะนี่มันก็อาจมีความเป็นไปได้ที่มันอาจจะเกิดประเด็นอะไรขึ้นมา ที่ทำให้เกิดความรู้สึกที่ไม่สามารถประนีประนอมกันได้ เพราะถ้าประนีประนอมแล้วเกิดความเสียหายกับพรรค พรรคของตัวเองอย่างมาก</w:t>
      </w:r>
    </w:p>
    <w:p>
      <w:pPr>
        <w:pStyle w:val="BodyText"/>
      </w:pPr>
      <w:r>
        <w:t xml:space="preserve">(คุณเสาวลักษณ์) อัปเดตนี้ Road Map ผู้นำฝ่ายค้าน คุณเรืองปัญญาวุฒิ ก็มีประกาศออกมาแล้ว ต้นปีหน้าเวทีซักถามและซักฟอก และเป็นไปได้ว่าการเมืองในสภา ด้านการเมืองนอกสภาด้วย ตอนนี้จังหวะเวลานั้นที่บรรจบกันทำให้นายกฯ แพทองธาร ชินวัตร เคาะประตู ขอประนีประนอมได้แค่เดือนเศษเอง อย่าเพิ่งไล่กันเลยค่ะ เพิ่งทำงานได้เดือนเดียวเอง จะไล่แล้วเหรอ จะไล่แล้วเหรอคะ อย่าเพิ่งไล่เลยค่ะ ยังไม่ได้มีโอกาสได้คุยกับคุณสนธิเลยนะคะ</w:t>
      </w:r>
    </w:p>
    <w:p>
      <w:pPr>
        <w:pStyle w:val="BodyText"/>
      </w:pPr>
      <w:r>
        <w:t xml:space="preserve">(คุณแพทองธาร) พร้อมอยู่แล้วค่ะ วันนี้เราเป็นรัฐบาล เป็นนายกรัฐมนตรี เพราะฉะนั้น เราก็ต้องพูดคุยกับทุกภาคส่วนอยู่แล้ว อีกอย่างคือการทำให้ประเทศชาติสงบสุขเป็นสิ่งสำคัญ เพราะฉะนั้น ประเทศ คนไทยมีความสุขแล้ว ต่างประเทศก็จะมาลงทุนด้วย เพราะฉะนั้น อันนี้ก็สำคัญค่ะ</w:t>
      </w:r>
    </w:p>
    <w:p>
      <w:pPr>
        <w:pStyle w:val="BodyText"/>
      </w:pPr>
      <w:r>
        <w:t xml:space="preserve">(คุณแพทองธาร) แนะนำหน่อยค่ะ อย่างไรดี</w:t>
      </w:r>
    </w:p>
    <w:p>
      <w:pPr>
        <w:pStyle w:val="BodyText"/>
      </w:pPr>
      <w:r>
        <w:t xml:space="preserve">(ผู้สื่อข่าว) …</w:t>
      </w:r>
    </w:p>
    <w:p>
      <w:pPr>
        <w:pStyle w:val="BodyText"/>
      </w:pPr>
      <w:r>
        <w:t xml:space="preserve">(คุณแพทองธาร) แนะนำหน่อยค่ะ ให้ประเทศชาติสงบสุขทำอย่างไรดี พร้อม เพราะว่าไม่พร้อมมีเรื่องอยู่แล้ว ไม่…</w:t>
      </w:r>
    </w:p>
    <w:p>
      <w:pPr>
        <w:pStyle w:val="BodyText"/>
      </w:pPr>
      <w:r>
        <w:t xml:space="preserve">(คุณเสาวลักษณ์) เอาว่าต้นปีหน้า แรงถาโถมที่เห็นในช่วงเวลาเดือนเศษที่ผ่านมาจะหนักหน่วงกว่านี้อีกค่ะ ในสภาการเมืองนอกสภา และนิติสงคราม หรือจะหมายรวมไปถึงสนิมเนื้อใน อาจจะไม่หมายถึงแค่ภูมิใจไทย เขย่าเก้าอี้นายกฯ และเสถียรภาพของรัฐบาลได้ต้นปีหน้า ย่างเข้าปีที่ 2 ของสภาชุดนี้ ก็มีอีกข้อสังเกตหนึ่งค่ะ ที่คิดไปได้ อาจจะโยนไม้ 2 ปีหลังของเทอมนี้ ให้พรรคอนุรักษ์นิยมไหม กันได้นั่นคือดีลการเมืองนายกฯ คนละครึ่ง ครึ่งเทอมหน้ากับครึ่งเทอมหลัง แน่นอนค่ะ อาจจะเป็นไปได้ค่ะ</w:t>
      </w:r>
    </w:p>
    <w:p>
      <w:pPr>
        <w:pStyle w:val="BodyText"/>
      </w:pPr>
      <w:r>
        <w:t xml:space="preserve">(คุณจีรชาตา) ขอบคุณค่ะ ตำรวจสามารถจับกุมนาย สันติ ผู้ต้องหาที่หนีจับและสู้กับเจ้าหน้าที่ขณะที่เปิดล้อมซอยอินทรมะ 29 3 ตุลาคม ได้แล้วนะคะ จับตัวได้ที่โคราชค่ะ ตรวจพบปืน 2 กระบอก เบื้องต้นนายสันติกำลังมุ่งหน้าไปที่อำนาจเจริญนะคะ ติดตามได้จากคุณชาติชาย ถุงเงิน คุณชาติชายคะ</w:t>
      </w:r>
    </w:p>
    <w:p>
      <w:pPr>
        <w:pStyle w:val="BodyText"/>
      </w:pPr>
      <w:r>
        <w:t xml:space="preserve">(คุณชาติชาย) สวัสดีนะครับ ใช้เวลากว่า 3 วันที่เจ้าหน้าที่ใช้เวลาจับตัวและติดตามตัวนายสันติ หรือผู้ต้องหาหนีหมายจับ และยิงต่อสู้กับเจ้าหน้าที่นะครับ ซึ่งระหว่างนี้ ตำรวจอยู่ในการสอบปากคำในท้องที่ของ สภ. โคกลาง นะครับ ในจังหวัดนครราชสีมานะครับ ซึ่งขณะนี้อยู่ระหว่างการควบคุมตัวและเตรียมตัวควบคุมตัวนะคะ เดินทางมาที่ สน. บางซื่อ เพื่อสอบปากคำและเตรียมแจ้งข้อหาครับนี่ เป็นคลิปที่เจ้าหน้าที่บันทึกไว้ขณะจับผู้ต้องหาหลบหนีหมายจับในหลายพื้นที่ แต่นายสันติพยายามวิ่งหนีทำทีไม่มีบัตรประจำตัว สุดท้ายถูกจับตัวได้ จุดสกัด สภ. โคกกลาง จังหวัดนครราชสีมา ภายหลังพบข้อมูลว่าผู้ต้องหาต้องการหลบหนี จังหวัดอำนาจเจริญ พร้อมยึดปืนของผู้ต้องหาได้ 2 กระบอก สำหรับ 1 ในเบาะแส ตำรวจพบหลักฐานจากวงจรปิดจากอาคารภายในรามคำแหง 65 บันทึกภาพบุคคลคล้ายนายสันติ สวมเสื้อ และใส่กางเกงยีนส์ขายาว รองเท้าผ้าใบสีดำ ผ้าสีเขียวนะครับ ท่าทางมีพิรุจ เดินผ่านป่าในช่วงค่ำของวันที่ 4 ตุลาคมที่ผ่านมา ก่อนออกนอกกรุงเทพฯ และพบผู้ต้องหามีพฤติกรรมเปลี่ยนเสื้อผ้าหลายครั้ง เพื่ออำพรางตัว เบื้องต้นนายสันติ ตกเป็นผู้ต้องหาคดีพยายามฆ่าเจ้าพนักงาน และเครื่องกระสุนปืนไว้ในครอบครองโดยไม่ได้รับอนุญาต พกพาปืนและเครื่องกระสุนปืนไปในหมู่บ้านโดยไม่ได้รับอนุญาต พกพาอาวุธปืนและเครื่องกระสุนปืนโดยไม่มีเหตุเร่งด่วน ยิงปืนโดยใช่เหตุในหมู่บ้านหรือชุมชนและบุกรุกเคหะสถานในเวลากลางคืนครับ ครับ คุณจีรชตาครับ ขณะนี้นะครับ ตำรวจอยู่ระหว่างควบคุมตัวนายสันตินะครับ ขณะนี้อยู่ระหว่างการสอบปากคำในเบื้องต้น เตรียมตัวมุ่งหน้ามาที่ สน. บางซื่อ เพื่อทำการสอบปากคำเพิ่มเติม พร้อมแจ้งข้อกล่าวหา ซึ่งการสอบปากคำจะใช้เวลาพอสมควร เนื่องจากผู้ต้องหามีคดีค้างเก่าอยู่หลายคดีนะครับ ในวันพรุ่งนี้จะคววบคุมตัวผู้ต้องหาไปที่ฝากขังขั้นตอนตามกฎหมายต่อไปครับ</w:t>
      </w:r>
    </w:p>
    <w:p>
      <w:pPr>
        <w:pStyle w:val="BodyText"/>
      </w:pPr>
      <w:r>
        <w:t xml:space="preserve">(คุณจีรชาตา) ขอบคุณคุณชาติชายค่ะ มาดูสถานการณ์ในต่างประเทศกันนะคะ อย่างต่อเนื่องนะคะ ซึ่งก็มีความเป็นไปได้ที่ผู้นำและผู้นำกำลังของอิหร่านนั้น นั้นอาจจะเสียชีวิตจากการโจมตีเมื่อไม่กี่วันที่ผ่านมา และล่าสุดค่ะ ทางอิสราเอลนั่น ได้เผยภาพเมื่อวันที่ 7 ตุลาคมปีที่แล้วนะคะ ซึ่งไม่เคยเผยแพร่ที่ไหนมาก่อนค่ะ กองทัพอิสราเอลได้เผยแพร่วิดีโอชุดใหม่เป็นภาพเหตุการณ์ขณะที่กลุ่มฮามาสบุกโจมตีดินแดนอิสราเอลเมื่อวันที่ 7 ที่ผ่านมาค่ะ คลิปนี้เผยให้เห็นการทำงานของทหารอิสราเอล รวมถึงตำรวจตระเวนชายแดนที่ปฏิบัติการที่คิมบุเอลิม ร่วมถึงพลเรือนที่ปฐมพยาบาลให้ทหาร ขณะที่บุกยึดสถานีตำรวจในเมืองสเตดอด กลับคืนมาจากการยึดครองของกลุ่มฮามาส ซึ่งภาพเหล่านี้ยังไม่เคยเผยแพร่มาก่อนค่ะ การโจมตีอิสราเอลของกลุ่มฮามาสในวันนี้เมื่อปีที่แล้ว ได้จุดฉนวนให้อิสราเอลและกลุ่มฮามาสกับกลุ่มฮามัสที่ลากยาวมานานถึง 1 ปี และทำให้ประชาชนในกาซาเสียชีวิตไปแล้วมากกว่า 41,000 คนค่ะ ส่วนสถานการณ์ล่าสุดของกลุ่มเฮซบอลลาห์ ยังคงยิงจรวดอิสราเอล โดยภาพจากกล้องวงจรปิด เผยในเห็นนาทีที่จรวดตกในเมืองฮาฟา เมืองที่ใหญ่อันดับ 3 ของอิสราเอล ตามเวลาท้องถิ่น กลุ่มเฮซบอลลาห์ เผยว่ายิงโจมตีฐานทัพทางตอนใต้ของอิสราเอลที่เมืองไฮฟา ขณะที่ตำรวจเปิดเผยว่า เหตุการณ์ที่เกิดขึ้นทำให้มีผู้บาดเจ็บทั้งหมด 10 คน และสร้างความเสียหายต่ออาคารที่พักอาศัยและทรัพย์สิน ส่วนในฝั่งเลบานอน ท้องฟ้าเหนือกรุงเบรุส มีแสงไฟจากการโจมตีดังขึ้น พร้อมกับมีเสียงระเบิดดังกึกก้องไปทั่วบริเวณ หลังจากเดินหน้าโจมตีทางอากาศระลอกใหม่เมื่อคืนวันอาทิตย์ จนล่วงเลยเข้าสู่วันใหม่ กองทัพอิสราเอลระบุว่าการโจมตีในครั้งนี้พุ่งเป้าโจมตีไปที่เมืองเบรุส พร้อมทั้งระบุว่ามีขีปนาวุธจำนวน 130 ลูก ถูกยิงข้ามพรมแดนจากเลบานอนมายังอิสราเอล ซึ่งบางส่วนถูกสะกัดเอาไว้ได้ ขณะที่กลุ่มฮิซบอลเลาะห์ยังระบุไว้ด้วยว่าอิสราเอลในการปฏิบัติภารกิจค้นหาและเชื่อโยงไปยังกรุงเบรุส ซึ่งเชื่อว่าเป็นจุดที่นายฮาเซมว่าที่ผู้นำกลุ่มคนใหม่ประจำกลุ่มในช่วงที่อิสราเอลนั้นทิ้งระเบิดโจมตีเมื่อวันพฤหัสบดีที่ผ่านมา นอกจากนี้สำนักข่าวรอยเตอร์รายงาน ว่าจนถึงตอนนี้ยังไม่ทราบชะตากรรมของนายพลเอซบาอิล บานี ผู้บัญชาการกองกำลังอิหร่าน หลังอิสราเอลถล่มกรุงเบรุสเมื่อสัปดาห์ที่แล้ว ซึ่งคานนีเดินทางไปเลบานอน หลังจากที่นาราสรา ผู้นำของกลุ่มโดนสังหาร ด้านโฆษกกองทัพอิสราเอลบอกว่าตอนนี้อยู่ในการประเมินผลการโจมตี หลังจากถูกถามหลังการโจมตี ว่า…อาจจะเสียชีวิตจากการโจมตีดังกล่าวค่ะ คุณผู้ชมวันนี้ครบ 1 เต็มแล้วค่ะ นับที่กลุ่มแล้วค่ะ นับตั้งแต่กลุ่มฮามาสบุกโจมตีอิสราเอล ในประวัติศาสตร์ตามมาด้วยการตอบโต้ของอิสราเอลที่กาซาร์นะคะ ตอนแรกนึกว่าจะเป็นสงครามที่น่าจะเบ็ดเสร็จกันได้ในเวลาไม่นาน แต่ปรากฏว่ามันยื้อกันมา 1 ปี และความขัดแย้งดูจะรุกลามไปเลบานอนอีกด้วย คุณทิพย์ตะวัน ตอนนี้เข้าสู่ปีที่ 2 แล้วของสงครามในพื้นที่ตะวันออกกลาง มันจะลากยาวไปไหมคะ ดูเหมือนการเจรจานี่แทบจะไม่มีผลอะไรเกิดขึ้นเลย // คนที่จะตอบคำถามได้ดีที่สุด ก็คงเป็นตัวผู้นำอิสราเอลเองค่ะ แม้กระทั่งพี่ใหญ่อย่างสหรัฐฯ เองนี่ ก็ยังไม่เหลือแต้มต่ออะไร กดดันอิสราเอลเสียเท่าไรคะ เบนจมิน เนทันฮู เพื่อปกป้องตัวเอง ใน 7 แนวรบ คงจะเป็นคำปกป้องถึงสถานการณ์ในตะวันออกกลางในปีที่ 2 นี้ได้อย่างดีทีเดียวค่ะ เพราะนั้นหมายความว่าสู้รบในภูมิภาคนี้ น่าจะยังไม่จบลงภายในเร็ววัน และด้านมนุษยธรรมเองก็น่าจะเลวร้ายลงไปเรื่อย ๆ ค่ะ นักรบฮามาสและกลุ่มติดอาวุธปาเลสไตน์บุกข้ามรั้วเข้าไปโจมตีชุมชนต่าง ๆ ในอิสราเอลในช่วงเช้าของเดือนตุลาคมปีที่แล้วค่ะ เหตุการณ์ช็อกโลกนี้ ทำให้ประมาณ 1,200 คนนะคะ บาดเจ็บมากกว่า 5,400 คน และมีผู้ถูกจับเป็นตัวประกัน และยังมีผู้ถูกจับกลับไปยังกาซาอีกประมาณ 250 คนค่ะ เหตุโจมตีอิสราเอลครั้งรุนแรงทีสุดในประวัติศาสตร์ จุดชนวนไฟให้ลุกโชนนะคะ โดยวันเดียวในอิสราเอลเข้าไปทิ้งถล่มหลายพื้นที่ในกาซา ขณะที่หลังจากนั้นไม่ถึงสัปดาห์ กองทัพอิสราเอลปฏิบัติการภาคพื้นดิน ก่อนจะเดินกำลังแบบเต็มรูปแบบรูปแบบในอีก 2 สัปดาห์ต่อมา โดยตั้งเปิดทำลายกลุ่มฮามาสให้ในสิ้นซาก จำกัดภัยคุกคามความมั่นคงภายในอนาคต และช่วยเหลือตัวประกันนะคะ แม้ว่าการพักรบ 1 สัปดาห์ ในเดือนพฤศจิกายน ปีที่แล้ว ได้รับการปล่อยตัวออกมาถึง 100 คน ก็หยุดยิงฉบับใหม่ค่ะ ก็ริบหรี่ลงไปเรื่อย ๆ ไม่ว่าตัวกลางชาติหลัก ๆ อย่างสหรัฐฯ อิยิปต์ และกาตาร์ จะพยายามมากแค่ไหนก็ตาม ตลอดระยะเวลา 1 ปีที่ผ่านมาประชาคมโลกใช้ทั้งไม้อ่อนและไม้แข็งนะคะ รวมถึงการเจรจาทั้งเบื้องหน้าและเบื้องหลัง เพื่อกดดันให้อิสราเอลเองลดระดับการโจมตีในกาซา และลดความสูญเสียในฝั่งพลเรือนลง แต่อิสราเอลยังโจมตีจนปัจจุบันครอบคลุมไปทั่วทั้งกาซาเรียบร้อยแล้วนะคะ คุณผู้ชมดูผ่านพื้นที่นี้ คือ พื้นที่สีแดงเข้มค่ะ อิสราเอลและสีแดงอ่อน คือ พื้นที่ภายใต้คำสั่งอพยพ มีปฏิบัติการทางทหาร จะเห็นนะคะ ว่าทั้งกาซาแทบไม่เหลือพื้นที่ปลอดภัยค่ะ และเป็นไม่ได้เลยนะคะ ที่พื้นที่เหล่านี้จะเพียงพอต่อการอพยพชาวกาซาที่อพยพหนีตายกว่า 2 ล้านคน หรือแม้แต่พื้นที่ที่ได้ชื่อว่าปลอดภัย ก็ยังถูกโจมตีหลายต่อหลายครั้งด้วยกันคั่ ปัจจุบันนะคะ ตัวเลขผู้เสียชีวิตในกาซาพุ่งสูงถึง 41,000 คนแล้ว ในจำนวนนี้เกือบครึ่งหนึ่งเป็นผู้หญิงและเด็กค่ะ ขณะที่มีผู้สูญหายอีก 10,000 คน ที่อาจติดอยู่ใต้ซากปรักหักพัง ส่วนชาวกาซากว่า 1 ล้าน ต้องกลายเป็นผู้พลัดถิ่น และอพยพมากกว่า 1 ครั้งขึ้นไป และอีกเกือบครึ่งล้าน ต้องตกอยู่ในภาวะอดยากท่ามกลางวิกฤติด้านมนุษยธรรมที่เลวร้ายค่ะ ในช่วงก่อนสงครามที่จะปะทุขึ้นเมื่อ 1 ปีที่แล้วคุณผู้ชม ถนนในกาซาเต็มไปด้วยรถลาและผู้คนนะคะ แต่สภาพของเมืองที่ใหญ่ที่สุดในกาซาปัจจุบันค่ะ นี่ค่ะ แทบจะไม่มีเค้าเดิมหลงเหลือให้เห็นอยู่เลยนะคะ หลังจากกาซาซิตีตกเป็นเป้าในการโจมตี ในฐานะฐานที่มั่นสำคัญของกลุ่มฮามัสค่ะ ภาพความเสียหายรุนแรงเช่นนี้ยังพบได้ทั่วกาซานะคะ จากการประเมินขององค์การสหประชาชาติ ชี้ว่าจะต้องใช้เวลานานถึง 15 ปี ในการเคลียร์ซากปรักหักพังทั่วทั้งกาซาซึ่งมีมากถึง 40 ล้านตันค่ะ ส่วนการฟื้นฟูกาซาให้กลับมาเหมือนเดิมอาจจะต้องใช้เวลายาวนานถึง 80 ปีนะคะ แต่การสู้รบในตอนนี้ไม่ได้หยุดอยู่เพียงแค่กาซาเท่านั้น โดยอิสราเอลการโจมตีกลุ่มฮิซบอลเลาะห์ โดยเฉพาะการกวาดล้างแกนนำสำคัญของกลุ่มฮิซบอลเลาะห์ กำลังทำให้ทั่วโลกต่างวิตกค่ะ ทำให้หลายชาติรวมถึงสหรัฐฯ ถึงกับขั้นต้องผนึกกำลังเจรจาให้หยุดยิง 21 วันในเลบานอน เพื่อลดการสุ่มเสี่ยง แต่ความพยายามดังกล่าวไม่เป็นผลนะคะ และผู้นำอิสราเอลเอง ก็มีพร้อมชนกับทุกฝ่าย ทั้งกลุ่มติดอาวุธใน 7 แนวรบ ทั้งกาซา เวสแบงค์ เลบานอน ซเยเมน และอิหร่าน รวมถึงพันธมิตรฝั่งตะวันตกค่ะ เมื่อวันเสาร์ที่ผ่านมา นายทันยาฮูห์ ผู้นำฝรั่งเศส ให้ระงับการขายอาวุธให้กับอิสราเอล ใช้ทำสงครามในกาซา โดยเขาประกาศก้าวนะคะ จะชนะค่ะ ไม่ว่าจะได้รับการช่วยเหลือหรือไม่ก็ตาม และประเทศไหนที่ไม่ได้ยืนเคียงข้างอิสราเอล ก็คือฝั่งอิหร่าน คุณจีรชตาคะ และคุณผึ่งนภา ยิ่งสหรัฐอเมริกาจะมีการเลือกตั้งในเดือนหน้า ตัวไบเดนเองก็คงจะทำอะไรมากในช่วงนี้ไม่ได้ ดังนั้น การประเมินสถานการณ์ในปีที่ 2 นี่ อาจจะต้องรอไปหลังจากเรารู้ผลว่าใครจะได้เป็นผู้นำสหรัฐฯ คนต่อไปค่ะ // ค่ะ คุณผู้ชมคะ การปัดฝุ่งนั้น มาเสนอขายหน่วยลงทุนประเภท ก. มาเสนอขายหน่วยลงทุนทั่วไป ก็ถือว่าเป็นมาตรการเร่งด่วนของรัฐบาลนะคะ หวังจะฟื้นความเชื่อมั่นจากนักลงทุนค่ะ หลังจากว่าที่ผ่านมานั้น เม็ดเงินนั้นไหลทะลักออกเป็นจำนวนมาก วันนี้เป็นวันแรกค่ะ กองทุนนั้นเข้ามาซื้อขายในตลาดหลักทรัพย์แห่งประเทศไทย แต่ว่าจะมีผลดึงดูดเม็ดเงินลงทุนจากต่างชาติมากแค่ไหน ติดตามในจับสัญญาเศรษฐกิจ กับคุณนิติชาติ</w:t>
      </w:r>
    </w:p>
    <w:p>
      <w:pPr>
        <w:pStyle w:val="BodyText"/>
      </w:pPr>
      <w:r>
        <w:t xml:space="preserve">[เสียงดนตรี] การเสนอขายหน่วยลงทุนให้กับนักลงทุนรายย่อยในกลางเดือนกันยายนที่ผ่านมา เรียกว่าเกินคาดนะครับ มีหน่วยการซื้อสูงกว่าที่ตั้งเอาไว้ที่ 150,000 ล้านบาทครับ ทำให้รวมพรรค 1 ตลาดลงทุนทรัพย์แห่งประเทศไทย รองนายกรัฐมนตรีและนายกกระทรวงการคลังมีความมั่นใจและมีมุมมองจากนักวิเคราะห์นะครับ แต่ก็มีมุมมองจากนักวิเคราะห์นะครับ ว่าควรจะหามาตรการอื่นมากระตุ้นเพิ่มเติมครับ กองทุนรวมวายุพรรคหนึ่งนั้นเริ่มกระจายในตลาดหลักทรัพย์แห่งประเทศไทย ตั้งแต่วันที่ 1 ตุลาคมที่ผ่านมานะครับ โดยมีการลงทุนในหุ้นส่วนของบริษัทที่มีปัจจัยพื้นฐานและสภาพคล้องสูง มั่นคง ดำรงธุรกิจอาจยั่งยืน ปรับขึ้นเพิ่มขึ้นกว่า 15 จุดนะครับ แต่การเข้าซื้อขายในตลาดหลักทรัพย์ของวันแรกวันนี้ เปิดตลาดมาดัชนีเพิ่มขึ้น 1.5 จุด รองนายกรัฐมนตรี และรัฐมนตรีว่าการกระทรวงการคลังก็ระบุนะครับว่ายังไม่ได้สามารถประเมินได้ว่าจะมีเม็ดเงินเข้าสู่ตลาดมากแค่ไหน แต่มั่นใจว่าจะช่วยฟื้นความเชื่อมั่นของนักลงทุน จะสามารถดึงเม็ดเงินให้เข้าสู่ตลาดได้มากขึ้นครับ</w:t>
      </w:r>
    </w:p>
    <w:p>
      <w:pPr>
        <w:pStyle w:val="BodyText"/>
      </w:pPr>
      <w:r>
        <w:t xml:space="preserve">(คุณพิชัย) ผมคิดว่านักลงทุนในประเทศทุกคนวันนี้ ความรู้สึกปรับเปลี่ยนไปบ้าง ปรับเปลี่ยนไปบ้าง สัก 6-7 เดือนที่แล้ว มันปรับเปลี่ยนไปบ้าง เราก็มาดูกันนะครับ ว่าเมื่อก่อนนักลงทุนในประเทศนี่ ก็ลงทุนกันค่อนข้างเยอะ ส่วนในต่างประเทศนี่ จะว่าไปแล้วก็ดู 2 อย่างนะครับ เขาก็ดูความรู้สึกของนักลงทุนในประเทศด้วย จะไปที่ไหนก็ต้องดูอย่างนั้น อันที่ 2 ดูแนวโน้มเศรษฐกิจในประเทศไทย ประกอบกับแนวโน้มเศรษฐกิจทั่วโลก และชั่งน้ำหนักดูภูมิภาคนี้ เอเชียแปซิฟิก แล้วก็เอเชียทั่วโลกนะครับ และแม้กระทั่งเอเชียนี่ ก็เป็นเป้าหมายที่นักลงทุนเขาจับตามองอยู่ครับ กองทุนวายุพรรคนั้น เคยเป็นเครื่องมือเรียกความเชื่อมั่นให้ไทย ปี 2546 ตอนนี้มีเม็ดเงินเข้าสู่กองทุกมากกว่า … บาท ส่วนการเปิดขายหน่วยลงทุนประเภท ก. ประเภทนี้ เปิดการขายที่ราคาพาหน่วยละ 10 บาท ซื้อขั้นต่ำ 10,000 หุ้น กองทุนวายุพรรคหนึ่งได้รับความสนใจ ก็คือการได้รับผลตอบแทนร้อยละ 3 ต่อปี สูงสุดไม่ได้ร้อยละ 9 ต่อปี ปันผลปีละ 2 ครั้ง ซึ่งจะเริ่มจ่ายปันผลปีละ 2 ครั้ง ซึ่งจะเริ่มจ่ายปันผลปี 2568 ครับ นอกจากนี้ยังมีมุมมองจากนักวิเคราะห์นะครับ วนมาคมนักวิเคราะห์การลงทุน และผู้จัดการกองทุน 25 ต่อการลงทุนในตลาดทุนไทยในปีนี้ คือ เม็ดเงินจากต่างประเทศ และเม็ดเงินจากกองทุนวายุพรรค รองลงมาคือ มาตรการแจกเงิน 10,000 บาท อัตราดอกเบี้ยสหรัฐฯ และเศรษฐกิจภายในประเทศความมั่นคงมีเม็ดเงินที่ไหลเข้าบ้านเรานี่ เป็นเม็ดเงินที่ออกตลอดมาหลายปี เดิมทีนี่ ออกตลอดมาหลายปีนะครับ แล้วเห็นบรรยากาศเศรษฐกิจบ้านเรานี่ มีชีวิตชีวา มีความกระเตื้องและมีความเชื่อมั่นเยอะขึ้น แล้วก็มีหลายโครงการในวิสัยทัศน์ที่อาจจะทำแล้วดีนี่ มันก็เลยสามารถดึงความเชื่อมั่นใจของเม็ดเงินนักลงทุนจากต่างประเทศเข้าตลาดไทย ซึ่งเป็นแค่การเริ่มต้นการยังเข้ามาไม่มา ถ้าเทียบกับปริมาณในหน้าตักจริง ๆ ของการลงทุนในโลก ดังนั้น นักวิเคราะห์ส่วนใหญ่ก็ยังเชื่อว่าเงินยังมีอีกเยอะ แล้วก็วมควรที่จะดูดเข้ามาได้ จากภาพทิศทางของประเทศเราครับ // แม้จะมีเม็ดเงินใหม่ ไหลเข้าสู่ตลาดนะครับ แต่ก็มีนักวิเคราะห์ก็มองว่าแรงส่งจากกองทุนวายุภักษ์ สิ้นปี 2567 จึงอยากเห็นนโยบายอื่น เช่น การเร่งลงทุนในโครงสร้างพื้นฐานครั้งใหญ่ และ new s cruve เร่งสนับสนุนการลงทุนใหม่ ๆ อย่างเช่น Enternament มีความแข็งแกร่งมากขึ้นครับ คุณผึ่งนภา และคุณจีรชาตาครับ ก็ต้องบอกว่านักวิเคราะห์ยังจับตาตลาดทุนไทย โดยเฉพาะอย่างยิ่ง ซึ่งจะมีการประชุมของคณะกรรมการการเงินนี้ รวมไปถึงสภาพเศรษฐกิจโดยรวมในประเทศ ตัดสินใจของนักลงทุนครับ</w:t>
      </w:r>
    </w:p>
    <w:p>
      <w:pPr>
        <w:pStyle w:val="BodyText"/>
      </w:pPr>
      <w:r>
        <w:t xml:space="preserve">(คุณพรวดี) ค่ะ ขอบคุณค่ะ ช่วงนี้ไปติดตามเรื่องของความคืบหน้าในการหลอกลวงทองออนไลน์นะคะ มีการตั้งทีมพนักงานสอบสวนแจ้งรับดำเนินคดีการซื้อขายทองออนไลน์ แล้วไม่ได้สินค้า มีผู้เสียหายรวมกว่า 500 คน ผู้เสียหายมากกว่า 200 คน รวมตัวเข้าแจ้งความที่กรมสืบสวนสอบสวน อาชญากรรมไซเบอร์ หลังซื้อขายทองผ่านช่องทางออนไลน์ แต่ไม่ได้ทองตามที่กำหนด ผู้เสียหายเปิดเผยว่า ซื้อขายผ่านช่องทางไลน์ในแอปพลิเคชันหนึ่งค่ะ ประมาณ 26,000 บาท ที่ผ่านมาเคยซื้อแล้วได้ทองจริง และผู้ขายก็สร้างภาพในการร่วมงานกับคนดังสร้างความน่าเชื่อถือ</w:t>
      </w:r>
    </w:p>
    <w:p>
      <w:pPr>
        <w:pStyle w:val="BodyText"/>
      </w:pPr>
      <w:r>
        <w:t xml:space="preserve">(ผู้เสียหาย) ไลน์ ก็คือไม่อ่านแล้วค่ะ ตั้งแต่น่าจะวันที่ 23 กันยายน</w:t>
      </w:r>
    </w:p>
    <w:p>
      <w:pPr>
        <w:pStyle w:val="BodyText"/>
      </w:pPr>
      <w:r>
        <w:t xml:space="preserve">(ผู้สื่อข่าว) แล้วอะไรที่ทำให้เราเชื่อว่าได้รับต้องเข้ามาแจ้งความ</w:t>
      </w:r>
    </w:p>
    <w:p>
      <w:pPr>
        <w:pStyle w:val="BodyText"/>
      </w:pPr>
      <w:r>
        <w:t xml:space="preserve">(ผู้ให้สัมภาษณ์) เห็นมีผู้เสียหายเยอะ บอกว่าไม่ได้รับของหลายเดือนแล้ว ตั้งแต่มกราคม กุมภาพันธ์ ก็มีอย่างนี้ค่ะ ก็คือหลายคนน่าจะไม่ได้รับของเหมือนกัน เพราะว่าเขาก็เงียบ เขาบอกว่าที่ส่งช้าเพราะว่าเขารอทางทีมงานรอออเดอร์มาค่ะ แต่จริง ๆ แล้วเขาไม่มีโรงงาน</w:t>
      </w:r>
    </w:p>
    <w:p>
      <w:pPr>
        <w:pStyle w:val="BodyText"/>
      </w:pPr>
      <w:r>
        <w:t xml:space="preserve">(คุณจีรชาตา) ทีมงานมูลนิธิรณรงค์คืนความยุติธรรม ผู้ประสานงานจากผู้เสียหายเปิดเผยว่า พบว่ามีผู้เสียหายกว่า 200 คน ตำรวจคัดแยกผู้เสียหายออกเป็น 2 กลุ่ม คือ กลุ่มที่แจ้งความแล้ว และกลุ่มที่ยังไม่ได้แจ้งความ คุณจิรวัฒน์ ผยุงธรรม รักษาราชการแทนผู็บัญชาการตำรวจทางเทคโนโลยี เปิดเผยว่ารักษาราชการแทนตำรวจแห่งชาติ ได้สั่งการตำรวจไซเบอร์ ให้มาอยู่ในความรับผิดชอบความรับผิดชอบ ทำสำนวนคดีเดียวกัน ให้ตั้งนายรณรงค์ แก้วเพชร ประธานมูลนิธิความยุติธรรมในสังคม เชื่อว่าหลักฐานที่มีทั้งหมด และพฤติกรรมของผู้ถูกกล่าวหา เข้าข่ายฉ่อโกงประชาชน เข้าข้อมูลสู่ระบบคอมพิวเตอร์ และหลังจากนี้ตำรวจรวบรวมพยานหลักฐาน อาจจะเข้าข่ายการฟอกเงิน ตรวจสอบอาญัติทรัพย์สิน ช่วงนี้ไปติดตามความพร้อมของนักเตะไทยกับคุณจุฬาสินิ นะคะ // แม้โอกาสในการเล่นในศึกเจลีกนะคะ แม้ว่าเรด จันน้อย แต่ว่าการกลับมารับใช้ทีมชาติไทย ในศึกคิงส์คัพ ตนเองตั้งเป้าว่าจะคว้าแชมป์ให้ได้ มั่นใจค่ะ โค้ชอิชิอิ นำนักเตะไปที่จังหวัดสงขลาแล้วนะคะ โดยศึกฟุตบอล ชิงถ้วยพระราชทานชิงคัพ นายกสมาคมฟุตบอลและแฟนฟุตบอลไปให้กำลังใจ ทีมชุดนี้ดำโดยกัปตัน เจ ชนาธิป และนักเตะที่โค้ชอิชิอิ วางใจของทีมชาติในอนาคตนะครับ ทั้งปรเมศ วิลัย และเอกนิต ปัญญาค่ะ โดยเฉพาะกับเอกนิต กับอุราวะ เรดไดม่อนในศึกเจลีกไม่ดี หลังจากไม่สามารถสอดแทรกลงสนามได้ ทำให้ไม่มีเกมพัฒนาฝีเท้าและเรียกความมั่นใจกลับคืนมา แต่ในมุมมองของเอกนิต ยังเชื่อมั่นแม่โอกาสจะเล่นน้อยแต่กับแนวทางที่เข้มข้นกับ… ก็ช่วยยกระดับแนวทางตัวเองขึ้นมา และพยายามจะช่วยให้ทีมชาติไทยพัฒนาให้ได้ค่ะ // ในส่วนของผมก็อย่างแรกรู้สึกเป็นเกียรติที่ได้ติดทีมชาติในชุดนี้ที่จะได้เล่นในคิงส์คัพ ก็คิงคัพก็เป็นครั้งแรกของผม ที่ผมจะได้เล่น ถ้าสถานการณ์ตอนนี้ก็ถือว่าไม่ค่อยดีเลยครับ เพราะว่าไม่ค่อยมีเกมเล่นครับ แต่การที่ผมไปอยู่ที่ญี่ปุ่น ก็ถือว่ามีประสบการณ์ในการช่วยทีมชาติครับ ถ้าถามว่ากดดันไหม มันต้องมีอยู่แล้วครับ แต่ว่าก็ส่วนตัวก็พยายามโฟกัสทำหน้าที่ตัวเองให้ดีที่สุด ก็พอได้ติดตามแฟนบอล ก็แฟนบอลให้กำลังใจค่อนข้างเยอะ ก็ฝากแฟนบอลชาวไทยมาให้กำลังใจพวกเราด้วยครับ ภายใต้แกนนำของทีม ก็คงจะให้ความมั่นใจได้ว่าเราต้องการเป็นแชมป์นะคะ ต้องการเป็นแชมป์นะคะ ก็เราไปเล่นในภาคใต้แฟนบอลนี่ ถือว่าค่อนข้างจะสูงมากนะคะ ในทราบว่าในวันที่ 14 รอบไฟนอล แต่คงให้ความมั่นใจได้ว่าน่าจะถึงรอบไฟนอลในช่วงตอน 2 ทุ่มวันที่ 14 นี่ ทางสนามน่าจะเต็มคน เพราะฉะนั้น ตอนนี้ที่สงขลา ตอนนี้ก็กระจายแปออนไซต์ ไม่ใช่ออนไลน์อย่างเดียว สำหรับทีมชาติไทยจะฝึกซ้อมครั้งแรกที่ช่วงเย็นนี้นะคะ แล้วประเดิมสนามเจอฟิลิปปินส์ อันดับที่ 48 ของโลก ที่สนามกีฬา… วันเดียวกัน ซีเรียชิงอันดับ 9 ของโลก จะพบเจอกับอันดับ 103 ของโลกในเวลา 4 โมงครึ่ง ซึ่งจะชิงชนะเลิศต่อวันที่ 14 ตุลาคมค่ะ ฟุตซอลโลกปิดฉากแล้วนะคะ บราซิลคว้าแชมป์โลกสมัยที่ 6 หลังจากพบคู่ปรับอาเจอเอาชนะคู่ปรับได้ไป 2-1 ค่ะ ฟุตซอลชิงแชมปืโลกนะคะ ที่อุซเบกิสถาน เดินทางมาถึงนัดชิงชนะเลิศ ที่กรุงโรม อารีนา ในเมืองทัสเทนต์ เจอแชมป์โลก 5 สมัยที่ผ่านเข้ารอบชิงชนะเลิศ เข้าไปเจออาร์เจนตินา ที่เป็นแชมป์โลก 1 สมัยค่ะ เป็นสมัยที่ 3 ติดต่อกันและเป็นรองแชมป์ครั้งที่แล้ว ครึ่งแรกบราซิลยิงนำก่อนถึง 3 ลูกค่ะ แต่นาที 6 และราฟาเอล ซานโตส ในนาทีที่ 13 และครึ่งหลังอาร์เจนตินาได้บุกหนักแต่ว่าวิลเลี่ยม ผู้รักษาประตูของบราซิล โชว์เซฟในหายครั้งก่อนอาเจนตินาจะตีไข่แตก ก่อนหมดเวลา 2 นาที จากตัว Power play ค่ะ หลังจากนั้นไม่มีประตูเพิ่มนะคะ จบเกมบราซิลชนะอาเจนตินา 2 ประตูต่อ 1 ในปี 2024 เป็นแชมป์ฟุตซอลโลกสมัยที่ 6 ต่อจากปี 1989 2008 และ 2012 ส่วนอาเจนตินาได้รองแชมป์ 2 สมัยติดต่อกันนะคะ ได้เข้ารอบชิง 2 ครั้งติดต่อกันเองอีกด้วย ต่อจากนั้น รับชิงฟุตซอลเมื่อเดือนกุมภาพันธ์ที่ผ่านมาค่ะ ส่วนคู่ชิงที่ 3 นะคะ ยูเครน… ไปที่ฟุตบอลลอรีกา สเปน นะคะ เมื่อวานนี้ค่ะ บาเซโรนา ก่อนแข่ง บาเซโลนาบุกก่อนในครึ่งแรกนะคะ ซึ่งบาเซโลน่าขึ้นนำก่อนถึงโชว์ฟอร์มทำแพททริกนาทีที่ 25 และ 32 และทำให้ยิงไปแล้ว 10 ประตู จากการเล่น 9 นัด ในลารีกา ครึ่งหลังไม่มีประตูเพิ่มนะคะ บาเซโลนาบุกชนะ ทิ้งอันดับที่ 2 อย่างลาลีกาทิ้งจ่าฝูง 3-2 ค่ะ จากนั้นมาดูฟุตบอล… เยอรมนีนะคะ เปิดบ้านพบบาเยิน มิวนิคก่อนค่ะ บาเยิร์นขึ้นนำก่อนนำก่อนจากคิมมินแจค่ะ แต่ว่าเจ้าบ้านตีเสมอได้สำเร็จนะคะ จากโอมาล มามูช ได้ในนาทีที่ 22 เท่านั้นไม่พอนาทีที่ 35 แฟรงค์เฟิสพลิกขึ้นนำ ถัดมา 3 นาทีนะคะ ไดโย่ อาติกาโน่ ทำประตูจบครึ่งแรกเสมอ 2-2 ค่ะ นาที 53 ค่ะ จากไมเคิล โอลิเซ แล้วเกมทำท่าจะจบลง บาดเจ็บนาทีที่ 4 มานูเอลมามูดหลุดเข้าไปยิงผ่านเข้าไปจบเกมเสมอ บาเยินนะคะ 3-3 บาเยินมีคะแนน 14 คะแนน แต่มีคะแนแนเท่ากับอันดับที่ 2 อย่างแอเบเลซิก แอเบลเลซิกนะคะ ส่วนแฟรงค์เฟิสอยู่อันดับที่ 3 มี 13 คะแนนตามหลังจ่าฝูง เรากลับมาดู Action to day นะคะ ซึ่งเป็นประตูของ อดิศักดิ์ ไกรศร ตีลังกายิงให้กับเกษตรศาสตร์ 3-3 ในการแข่งขันฟุตบอลไทยลีค 2 ที่ผ่านมานะคะ ช่วงนี้ดิฉันลาไปก่อน สวัสดีค่ะ</w:t>
      </w:r>
    </w:p>
    <w:p>
      <w:pPr>
        <w:pStyle w:val="BodyText"/>
      </w:pPr>
      <w:r>
        <w:t xml:space="preserve">[เสียงดนตรี] // ขอบคุณคุณสุธาสินีค่ะ</w:t>
      </w:r>
    </w:p>
    <w:p>
      <w:pPr>
        <w:pStyle w:val="BodyText"/>
      </w:pPr>
      <w:r>
        <w:t xml:space="preserve">(คุณจีรชาตา) ฝนจะลงไปทางใต้เยอะแล้ว น้ำท่วมฉับพลันน้ำป่าไหลหลากได้ด้วย ทางตอนบนของประเทศฝนลดลง แต่ทางอากาศค่อนข้างจะแปรปรวน เริ่มมีฝนมาแล้วติดตามเพิ่มเติมกับคุณธนวรรณค่ะ</w:t>
      </w:r>
    </w:p>
    <w:p>
      <w:pPr>
        <w:pStyle w:val="BodyText"/>
      </w:pPr>
      <w:r>
        <w:t xml:space="preserve">[เสียงดนตรี]</w:t>
      </w:r>
    </w:p>
    <w:p>
      <w:pPr>
        <w:pStyle w:val="BodyText"/>
      </w:pPr>
      <w:r>
        <w:t xml:space="preserve">(คุณธนวรรณ) สวัสดีค่ะ ระยะนี้ขอให้ประชาชนที่อยู่ประเทศทไยตอนบน สุขภาพจากสภาพอากาศที่เปลี่ยนแปลงกันด้วยนะคะ สภาพอากาศตอนบนก็จะมีลักษณะอากาศเย็นในตอนเช้าค่ะ นอกจากนี้จะมีมวลเย็นที่ค่อนข้างจะเย็นยมากด้วยนะคะ เมาลยมาที่บริเวณประเทศไทยตอนบนค่ะ ส่วนร่องมรสุมที่พาดผ่านจะเกิดฝนตกหนักขึ้นได้บางแห่งค่ะ ช่วงนี้ขอให้ผู้ที่อยู่บริเวณพื้นที่ภาคใต้ระวังจากฝั่งที่ตกหนักและฝนที่ตกสะสม น้ำท่วมฉับพลันแล้วน้ำป่าไหลหลากได้นะคะ ในส่วนของคลื่นลมบริเวณทะเลอันดามันและอ่าวไทยนะคะ คลื่นลมนั้นมีกำลังอ่อนค่ะ จะมีคลื่นต่ำกว่า 1 เมตรนะคะ ในบริเวณที่มีฝนฟ้าคะนองก็จะมีคลื่นสูง 1-2 เมตร ฉะนั้น ก็ขอให้ชาวเรือดำเนินเรือด้วยความระมัดระวัง บริเวณที่มีฝนฟ้าคะนองกันด้วยค่ะ เรากลับมาดูบริเวณที่จะมีฝนตกหนักใน 24 ชั่วโมงกันต่อค่ะ เริ่มจากภาคเหนือนะคะ ช่วงนี้จะมีฝนฟ้าคะนอง 10 เปอร์เซ็นต์ของพื้นที่ จังหวัดแม่ฮ่องสอน เชียงใหม่ ลำพูน และตาก อุณหภูมิ 35 องศาเซลเซียส ภาคตะวันออกเฉียงเหนือมีอากาศเย็นในตอนเช้า และมีฝนตกหนักบางแห่ง ส่วนมากตอนล่างของภาค อุณหภูมิ 20-33 องศาเซลเซียส ภาคกลางฝนฟ้าคะนอง 20 เปอร์เซ็นต์ของพื้นที่ของบริเวณ สุพรรณบุรี ราชบุรี นครปฐม สมุทรสงคราม รวมทั้งกรุงเทพฯ และปริมณฑล -35 องศาเซลเซียส ภาคตะวันออก มีฝน 20 เปอร์เซ็นต์ของพื้นที่ บริเวณจังหวัดพื้นที่ จันทบุรี และตราด อุณภูมิ 33-34 องศาเซลเซียส ทะเลมีคลื่นต่ำกว่า 1 เมตร บริเวณที่มีฝนฟ้าคะนอง มากกว่า 2 เมตร ปิดท้ายภาคใต้มีฝนฟ้าคะนองร้อยละ 60 เปอร์เซ็นต์ของพื้นที่ โดยมีฝนตกหนักบางแห่ง บริเวณจังหวัดสุราษฎร์ธานี นครศรีธรรมราช พังงา กระบี่ ตรังและสตูล อุณหภูมิระหว่าง -34 องศาเซลเซียส อ่าวไทยและอันดามันมีคลื่นต่ำกว่า 1 เมตร บริเวณที่มีฝนฟ้าคะนอง คลื่นสูงมากกว่า 1 เมตรค่ะ และกลับมาติดตามรายงานสภาพอากาศได้ใหม่ในช่วงข่าวค่ำ Thai PBS สวัสดีค่ะ</w:t>
      </w:r>
    </w:p>
    <w:p>
      <w:pPr>
        <w:pStyle w:val="BodyText"/>
      </w:pPr>
      <w:r>
        <w:t xml:space="preserve">[เสียงดนตรี] ช่วงนี้หมดเวลาแล้วนะคะ อีกสักครู่ติดตามรายการตรงประเด็นค่ะ ช่วงนี้เรา 2 คนพร้อมทีมงาน ลาคุณผู้ชมลาไปก่อนนะคะ สวัสดีค่ะ</w:t>
      </w:r>
    </w:p>
    <w:p>
      <w:pPr>
        <w:pStyle w:val="BodyText"/>
      </w:pPr>
      <w:r>
        <w:t xml:space="preserve">[เสียงโฆษณา] // สวัสดีครับ ต้อนรับคุณผู้ชมเข้าสู่รายการตรงประเด็น ช่วงเวลาแห่งการ Active</w:t>
      </w:r>
    </w:p>
    <w:p>
      <w:pPr>
        <w:pStyle w:val="BodyText"/>
      </w:pPr>
      <w:r>
        <w:t xml:space="preserve">(บรรยาย) ขบวนการคนจนเพื่อสิทธิ์ที่อยู่อาศัย หลังการแก้ปัญหาไม่คืบหน้าตาม มติ ครม. พร้อมปล่อยเช่าที่ดินต่างชาติ 99 ปี หวั่นซ้ำเติมคนจน สำรวจชีวิตผู้ได้รับผลการทบจากการพัฒนาระบบราง จังหวัดนครราชสีมา หลังได้บ้านหลังใหม่แบบบ้านมั่นคง ความหวังยกระดับความมั่นคงในชีวิต ล้วงลึกหลังบ้านเกี่ยวกับสารสนเทศทรัพยากรน้ำ วิเคราะห์ให้รู้ก่อนภัยมา คุณผุ้ชมครับ หากดูสถานการณ์คาดการณ์กันนะคัรบว่าระหว่าง 1-2 วันนี้บริเวณของฝนบริเวณภาคเหนือจะลดลงนะครับ แต่ขณะเดียวกันก็ยังต้องจับตาบริเวณพื้นที่ของภาคใต้นะครับ เนื่องจากจะมีมรสุมนั้นยังพัดผ่านไปบริเวณภาคใต้ตอนบน ส่วนบริเวณภาคเหนือหลายจังหวัด จะประสบปัญหากันในเรื่องน้ำท่วมครับ โดยเฉพาะพื้นที่ภาคเหนือ โดยเฉพาะเมื่อเช้าที่ผ่านมานะครับ ในส่วนของ ปพ. เอง ก็ได้มีการแจ้งเตือนในหลายตำบลในอำเภอเมืองลำพูน ส่วนที่จังหวัดเชียงใหม่นะครับ ว่าสถานการณ์น้ำในวันนี้ ยังคงต้องจับตากันอย่างใกล้ชิดครับ นี่เป็นบรรยากาศของทีมชุดปฏิบัติการตอบโต้ภัยพิบัติ มูลนิธิสว่างบริบูรณ์ กู้ภัยสว่างโรจน์สัตหีบนะครับ ช่วยเหลือชายอายุ 96 ปี ที่กำลังนอนรอความช่วยเหลือที่อพาตเมนต์แห่งหนึ่งในจังหวัดเชียงใหม่ เพื่อไปอยู่ในความดูแลของแพทย์ครับ นอกจากชายสูงอายุคนนี้แล้วนะครับ กู้ภัยได้ช่วยอพยพเด็กผู้หญิงและผู้สูงอายุที่อยู่ในอำเภอหนองผึ้ง ช่วยได้กว่า 100 คนเลยนะครับ ไปอยู่บนถนนซูเปอร์ไฮเวย์ จากนั้นก็เข้ามาทำการช่วยเหลือ พาไปยังกองช่วยเหลืออุทกภัยในอำเภอสารภีในช่วงต่อไปครับ ขณะที่เพจที่นี่ลำพูน โพสต์คลิปเมื่อเที่ยงของเมื่อวานนี้นะครับ เป็นภาพของ Super Highway เชียงใหม่ จะเห็นเลยนะครับ ว่าน้ำท่วมเป็นวงกว้าง มีรถติดเป็นจำนวนมากนะครับ เพราะว่าถนนเปิดใช้ได้แค่เลนส์เดียว และขาออกให้วิ่งสวนกันนะครับ ล่าสุดเวลา 9.00 น. ที่ผ่านมาครับ กรมป้องกันและบรรเทาสาธารณภัย ได้ส่ง SMS แจ้งเตือนระดับ 3 นะครับ หรือว่าสีเหลืองให้กับประชาชนในพื้นที่นั้นที่อยู่ในพื้นที่น้ำล้นในพื้นที่ 7 ตำบลของพื้นที่ลำพูน จังหวัดลำพูนนะครับ ได้แก่ ตำบลเมืองง่า ตำบลต้น… นะครับ ตำบลประตูป่า ตำบลริมปิง ตำบลหนองช้างคืน และตำบลหนองมะเขือแจ้ครับ โดยประชาชนนั้น ติดตามสถานการณ์น้ำและข่าวสารอย่างใกล้ชิดนะครับ พร้อมรับมือกับสถานการณ์ที่อาจจะเกิดขึ้น การขนย้ายสิ่งของเพื่อย้ายกลุ่มเปราะบางไปที่ปลอดภัย โดยสามารถแจ้งเหตุและขอความช่วยเหลือได้ทางไลน์ ป.พ. รับแจ้งเหตุ 1784 หรือว่าไปที่ LINE ID</w:t>
      </w:r>
      <w:r>
        <w:t xml:space="preserve"> </w:t>
      </w:r>
      <w:r>
        <w:t xml:space="preserve">@1784ddpm</w:t>
      </w:r>
      <w:r>
        <w:t xml:space="preserve"> </w:t>
      </w:r>
      <w:r>
        <w:t xml:space="preserve">นะครับ หรือโทรสายด่วนนิรภัย 1784 ได้ตลอด 24 ชั่วโมงนะครับ ส่วนบริเวณของภาคเหนือตอนล่างกันบ้างครับ อย่างลุ่มน้ำยมก็ยังคงต้องรองรับน้ำกันอย่างต่อเนื่องครับ อย่างอำเภอบางระกำ จังหวัดพิษณุโลกต้องใช้เรือในการสัญจรเลยนะครับ ขณะที่ตัวเมืองสุโขทัยมีน้ำท่วมพื้นผิวจารจรเช่นกันครับ ทำให้โรงพยาบาลสุโขทัยต้องติดตามสถานกาณ์กันอย่างใกล้ชิด อย่างเช่น บริเวณถนนหน้าโรงพยาบาลสุโขทัยครับ เริ่มมีน้ำท่วมขัง หากเริ่มมีน้ำสูงกว่าระดับฟุตปาต 20 เซนติเมตร ทางโรงพยาบาลเองต้องนำกระสอบทรายและ Big Bag มาวางไว้อยู่ที่บริเวณฝั่งขาออกโรงพยาบาล ให้เขาออกทางเดียว ก็คือประตูฝั่งทางเข้า เนื่องจากมีระดับน้ำที่สูงกว่านั่นเองนะครับ ส่วนนี่เป็นภาพมุมสูงนะครับ คุณผู้ชม ที่เผยให้เห็นน้ำจากแม่น้ำยม สายหลัก ในอำเภอวังใหญ่ จังหวัดสุโขทัยครับ มีระดับสูงกว่าถนนที่ขาด กำลังไหลเข้าสู่พื้นที่บริเวณ และหมู่ 7 ของตำบลวังใหญ่ อำเภอศรีสำโรงนะครับ ซึ่งอยู่บริเวณฝั่งตะวันตกของแม่น้ำยม ที่แม่น้ำยมที่ประตูระบายน้ำที่สะพานจันทร์นั้นสูงกว่า ระดับตลิ่งที่ 10 เมตร 50 เซนติเมตรนะครับ น้ำก็ยังคงไหล แผ่ขยายเป็นวงกว้าง ตำบลบ้านกล้วย เอ่อเข้าท่วมบริเวณพื้นที่จาราจร ร่วมถึงพื้นที่เชิงสะพานพระร่วง เทศบาลเมืองสุโขทัยธานี มีปริมาณ 30 เซนติเมตรเลยนะครับ ส่วนที่จังหวัดนครสวรรค์กันบ้างครับ ท่านผู้ชม ชาวชุมชนนครสวรรค์ อำเภอเมืองนครสวรรค์ครับ ซึ่งเป็นต้นแม่น้ำเจ้าพระยา ต้องขนสิ่งของเครื่องใช้หนีมาพักอาศัยในเตนท์ผ้าใบอย่างเมื่อสักครู่นะครับ หลังจากแม่น้ำเจ้าพระยานั้นเริ่มล้มตลิ่ง สูงกว่า 10-40 เซนติเมตร ต้องใช้เรือในการสัญจรเข้าออกบ้านครับ ส่วนที่อำเภอบางระกำ ในจังหวัดพิษณุโลกครับ ก็ยังได้รับผลกระทบจากแม่น้ำยมเช่นเดียวกันครั โดยเฉพาะชาวบ้านที่อยู่ริมระดับน้ำอย่างรวดเร็วครับ เจ้าหน้าที่ประดาน้ำ ทางหน่วยกู้ภัยต้องเร่งค้นหาร่างของเด็กชายอายุ 14 ปี ที่ประสบเหตุพลัดตกน้ำบริเวณบ้านหมู่ 1 อำเภอ ท่านางงาม อำเภอบางระกำ จังหวัดพิษณุโลกครับ เอ่อล้นเข้าท่วม แต่ว่าระดับน้ำที่สูงทำให้การค้นหานั้นเป็นไปด้วยความยากลำบาก ช่วงกลางดึกเลยนะครับ จนต้องยุติการค้นหา ก็เริ่มภารกิจใหม่อีกครั้งในช่วงเช้าที่ผ่านมาครับ ส่วนบริเวณภาคกลางกันบ้างครับ ที่จังหวัดชัยนาท ซึี่งเป็นพื้นที่นอกคันกั้นน้ำ เอ่อล้นตลิ่งเข้าท่วมบ้านเรือนประชาชนครับ สูงถึง 30 เซนติเมตรครับ ชาวบ้านต้องช่วยกันสร้างแนวคันกั้นน้ำ และติดตามสถานการณ์น้ำรายชั่วโมง หากเขื่อนการระบายน้ำอีก ก็จะเสริมคันกั้นน้ำให้สูงขึ้นอีก 10 เซนติเมตรนะครับ โดยเชื่อว่าสามารถรับมือน้ำเหนือได้ เพราะน้ำเหนือยังไม่ถึงว่ามากหากเทียบปี 2565 ครับ ส่วนนี่เป็นภาพบรรยากาศที่เจ้าหน้าที่กรมทางหลวง และแท่งเบริเออ มาติดตั้งบริเวณ…นะครับ บางหัก หมู่ที่ 4 โพงเพงนะครับ อำเภอป่าโมก จังหวัดอ่างทองครับ เพื่อป้องกันอุบัติเหตุ หลังชาวบ้านหลายครอบครัว ไปอาศัยและชั่วคราวบนถนน หลังจากน้ำท่วมเกือบ 2 เมตรเลยนะครับ และพายเหลือสัญจรเข้า-ออกบ้าน ซึ่งพื้นที่ตำบลโผลงเผงนั้น มีน้ำท่วมตั้งแต่ต้นเดือนโดยล่าสุดจังหวัดอ่างทอง มีพื้นที่ได้รับผลกระทบจากน้ำท่วมแล้วกว่า 300 หลังคาเมือง ก็คืออำเภอเมือง อำเภอป่าโมก และอำเภอวิเศษชัยชาญครับ อย่างที่บอกไปนะครับ แม้ว่าจะมีการคาดการณ์กันว่าปริมาณฝนในช่วง 1-2 วันนี้ แม้ว่าจะมีแนวโน้มที่ลดลงนะครับ แต่ว่าสถานการณ์บางจังหวัดนั้น ต้องอาศัยระยะเวลาระบายน้ำ กันอย่างต่อเนื่องนะครับ ขณะที่สถาบันทรัพยากรน้ำหรือว่า สสน. นั้นมีการระบุว่าสัปดาห์ต่อจากนี้ไปนี่ จะต้องระวังฝนนะครับ ที่ในบริเวณของภาคใต้ที่อาจจะตกหนักและมีความเสี่ยงสูงที่จะเกิดน้ำท่วมหลากด้วยนะครับ ติดตามน้ำท่วมในอนาคตในช่วงต่อไปหลังจากนี้ได้จากคุณนิตยา กีรติเสริมสิน รายงานเข้ามาจากสสน.ครับ</w:t>
      </w:r>
    </w:p>
    <w:p>
      <w:pPr>
        <w:pStyle w:val="BodyText"/>
      </w:pPr>
      <w:r>
        <w:t xml:space="preserve">(คุณนิตยา) วันนี้แนวโน้มน้ำท่วมนะคะ ก็ถือว่ายังอยู่ในระดับที่หลายคนกังขาอยู่ในหลายพื้นที่ แม้ว่าจะลดระดับลงไปแล้ว ฝนก็ลดลง แต่ต่อจากนี้ไป สถานการณ์จะเป็นอย่างไร วันนี้นะคะ ดิฉันพามาที่สถาบันสารสนเทศทรัพยากรน้ำนะคะ หรือ สสน. ค่ะ ที่นี่เขาเป็นคลังน้ำค่ะ และวันนี้ดิฉันก็มีโอกาสพบกับท่าน ผอ. ลอยบุญ รัศมีเพษ ผ.อ. สถาบันเทคโนโลยีสารสนเทศทรัพยากรน้ำ ท่านจะมาวิเคราะห์ให้ฟังนะคะ // สวัสดีค่ะ // จากแนวโน้มสถานการณ์ฝนตอนนี้เป็นอย่างไรบ้างคะ และต่อจากนี้พรุ่งนี้จะเป็นอย่างไร //และต่อจากนี้พรุ่งนี้จะเป็นอย่างไร // ของวันที่ 7 ตุลาคมนะคะ วันนี้ จะเห็นว่าร่องมรสุมนี่จะมาที่ภาคใต้ตอนบน ภาคเหนือก็จะเห็นได้ว่าสภาวะนี่ จะไม่มีฝนอย่างที่คิดแล้วนะคะ ก็มาดูวันที่ 8 ก็เช่นเดียวกันนะคะ สถานการณ์ก็ยัง ร่องมรสุมก็มาที่ยังพื้นที่ภาคใต้ตอนบน ก็ถือว่าฝนตอนบนลดลงแล้ว แต่ฝนภาคใต้ก็เป็นฝนที่ต้องเฝ้าระวัง ตอนนี้มีช่วงสถานการณ์น้ำท่วมค่ะ ท่านผอ. ที่เชียงใหม่ ที่เอ่อล้นตลิ่งที่ไหนบ้างแล้วคะ มาดูนะคะ ที่ล้นตลิ่งที่เราเห็นจะมีทั้งอำเภอเมืองเชียงใหม่นะคะ เมืองแตง แม่ริมนะคะ แม่แตงกับฝาง แล้วก็สันป่าตองนะคะ ทีนี้มาดูที่ในส่วนของล้นตลิ่งที่อำเภอเมือง จะเห็นว่าอำเภอเมืองระดับนี่ ก็ลดลงนะคะ ก็คาดว่าภายในวันสองวันนี้ก็น่าจะอยู่ในสภาวะที่ปกตินะคะ ก็อาจจะมีพื้นที่ลุ่มต่ำที่ยังท่วมขังอยู่ แต่ที่ชัดเจน ก็คือที่ท่วมที่เชียงใหม่นี่อย่างไรก็มีเขื่อนภูมิพลมารองรับค่ะ // ภาคกลางเป็นอย่างไรคะตอนนี้ // มาดูที่ลุ่มน้ำภาคกลาง นี่เราจะมาดูในส่วนของเกณฑ์ที่ตรงนครสวรรค์นะคะ ที่สถานีค่ายจีรประวัตินี่ จะเห็นได้ว่าเกณฑ์เฝ้าระวังนี่จะอยู่ที่ 2,000 ตอนนี้ขึ้นมาเล็กน้อยเท่านั้นค่ะ อยู่ที่ 2,383 นะคะ มาดูในส่วนของปริมาณน้ำภาคกลาง ในส่วนที่สถานีบางไทร ตรงนี้ก็ยังอยู่ในสภาวะปกตินะคะ อยู่ที่ประมาณ 1,865 ต่อวินาที ในขณะเดียวกันอยู่ที่ประมาณ 2,500 ลูกบาศก์เมตรต่อวินาทีนะคะ แล้วก็คาดการณ์ฝนของกรุงเทพมหานคร ก็ยังเป็นฝนตกที่เล็กน้อย โดยรวมนะคะ มาดูที่น้ำทะเลหนุนนะคะ ที่สมุทรปราการเอง ก็ยังอยู่ต่ำกว่าเกณฑ์ค่ะ ปริมาณน้ำฝนโดยรวมของประเทศเองนี่ ยังต่ำกว่าปี 2554 ที่ชัดเจนนะคะ แม้แต่ปี 2565 ด้วยค่ะ แล้วความเป็น Exteam Event ที่ ผอ. พูดล่ะคะ ปีนี้เป็นอย่างไร // ปีนี้ชัดว่าฝนจะตกเร็วและกระจุกเร็ว และแรงและระยะเวลาอันสั้นก็เป็นผลชัดเจนจากการปะทะกันจากทางตะวันออก ตะวันตกนะคะ ก็ทางตะวันตกเฉียงใต้ก็มีทิศทางที่แรงขึ้นนะคะ ที่เกิดกับภาคเหนือนะคะ กับภาคใต้นะคะ ก็ในขณะเดียวกันที่เกิดกับภาคเหนือนะคะ ลมเหนือ ลมใต้ ตะวันออก ตะวันตกมาปะทะกัน // ในส่วนของภาคใต้นะคะ ตอนนี้ก็จะกลับมาที่คาดการณ์ปริมาณนะคะ อันนี้วันที่ทำร่วมกันกับกรมอุตุฯ นะคะ ก็จะเห็นได้ว่าภาคใต้ตอนล่างนะคะ ที่จะมีในเดือนตุลาคมนี่นะคะ ก็จะได้รับผลกระทบแน่นอนนะคะ ร่องมรสุมในขณะเดียวกันก็กระทบอย่างต่อเนื่องจนถึงเดือนธันวาคมนะคะ หลังจากนั้นนี่ สภาวะก็จะดีขึ้นค่ะ // ฝากทิ้งท้ายนิดหนึ่งค่ะ ผอ. ก่อนทิ้งท้ายรายการ ฝากถึงคุณผู้ชมหน่อยค่ะ สถานการ์ฝน สถานการณ์น้ำ น่ากังวลแค่ไหน เอาสั้น ๆ ค่ะ // ก็สถานการณ์เรื่องของอุทกภัยนี่ เป็นเรื่องที่เข้าถึงประชาชนได้นะคะ ที่เรามีอยู่ อยากให้ช่วยกันสื่อสารและติดตามสถานการณ์กันอย่างต่อเนื่อง ปีนี้ที่เป็นปีพิสูจน์ที่ชัดมาก ๆ ต่อการเปลี่ยนแปลงสภาพอากาศที่รุนแรงนะคะ เพราะฉะนั้น ทุกคนมีความจำเป็นที่จะต้องเข้าใจและ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 Demo กสทช. 071067</dc:title>
  <dc:creator/>
  <cp:keywords/>
  <dcterms:created xsi:type="dcterms:W3CDTF">2024-10-07T05:46:40Z</dcterms:created>
  <dcterms:modified xsi:type="dcterms:W3CDTF">2024-10-07T05: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ตุลาคม 2567 เวลา 10.00 น.</vt:lpwstr>
  </property>
  <property fmtid="{D5CDD505-2E9C-101B-9397-08002B2CF9AE}" pid="3" name="subtitle">
    <vt:lpwstr/>
  </property>
</Properties>
</file>